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793AA3">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93AA3">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93AA3">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93AA3">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93AA3">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93AA3">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93AA3">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93AA3">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93AA3">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93AA3">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93AA3">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793AA3">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793AA3">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93AA3">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93AA3">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93AA3">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93AA3">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93AA3">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93AA3">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93AA3">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93AA3">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93AA3">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93AA3">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93AA3">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93AA3">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93AA3">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93AA3">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93AA3">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93AA3">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93AA3">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93AA3">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793AA3">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793AA3">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The customer c</w:t>
      </w:r>
      <w:r w:rsidR="00023F39">
        <w:rPr>
          <w:i w:val="0"/>
        </w:rPr>
        <w:t>an only view the site</w:t>
      </w:r>
      <w:r w:rsidR="005331A7">
        <w:rPr>
          <w:i w:val="0"/>
        </w:rPr>
        <w:t xml:space="preserve">, book a reservation, </w:t>
      </w:r>
      <w:r w:rsidR="00023F39">
        <w:rPr>
          <w:i w:val="0"/>
        </w:rPr>
        <w:t>and create</w:t>
      </w:r>
      <w:r w:rsidR="00AB2A07">
        <w:rPr>
          <w:i w:val="0"/>
        </w:rPr>
        <w:t xml:space="preserve">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bookmarkStart w:id="12" w:name="_GoBack"/>
      <w:bookmarkEnd w:id="12"/>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0D1B47" w:rsidRDefault="000D1B47" w:rsidP="009A24F5">
      <w:pPr>
        <w:ind w:firstLine="472"/>
        <w:jc w:val="both"/>
        <w:rPr>
          <w:i w:val="0"/>
        </w:rPr>
      </w:pP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w:t>
      </w:r>
      <w:r w:rsidR="00F83A2C">
        <w:rPr>
          <w:i w:val="0"/>
        </w:rPr>
        <w:t>Same as the receptionist, the customer is also given limited functions to the system.</w:t>
      </w:r>
      <w:r w:rsidR="00023F39">
        <w:rPr>
          <w:i w:val="0"/>
        </w:rPr>
        <w:t xml:space="preserve"> </w:t>
      </w:r>
      <w:r w:rsidR="000B1549">
        <w:rPr>
          <w:i w:val="0"/>
        </w:rPr>
        <w:t xml:space="preserve">Deleting </w:t>
      </w:r>
      <w:r w:rsidR="00757727">
        <w:rPr>
          <w:i w:val="0"/>
        </w:rPr>
        <w:t>any information in the system is only authori</w:t>
      </w:r>
      <w:r w:rsidR="005D0A13">
        <w:rPr>
          <w:i w:val="0"/>
        </w:rPr>
        <w:t>zed for the owner</w:t>
      </w:r>
      <w:r w:rsidR="00023F39">
        <w:rPr>
          <w:i w:val="0"/>
        </w:rPr>
        <w:t xml:space="preserve">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3AA3" w:rsidRDefault="00793AA3">
      <w:pPr>
        <w:spacing w:after="0" w:line="240" w:lineRule="auto"/>
      </w:pPr>
      <w:r>
        <w:separator/>
      </w:r>
    </w:p>
  </w:endnote>
  <w:endnote w:type="continuationSeparator" w:id="0">
    <w:p w:rsidR="00793AA3" w:rsidRDefault="00793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3AA3" w:rsidRDefault="00793AA3">
      <w:pPr>
        <w:spacing w:after="0" w:line="240" w:lineRule="auto"/>
      </w:pPr>
      <w:r>
        <w:separator/>
      </w:r>
    </w:p>
  </w:footnote>
  <w:footnote w:type="continuationSeparator" w:id="0">
    <w:p w:rsidR="00793AA3" w:rsidRDefault="00793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D1B47" w:rsidRPr="000D1B47">
      <w:rPr>
        <w:rFonts w:ascii="Times New Roman" w:eastAsia="Times New Roman" w:hAnsi="Times New Roman" w:cs="Times New Roman"/>
        <w:b/>
        <w:noProof/>
        <w:sz w:val="20"/>
      </w:rPr>
      <w:t>9</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6oFACplGkotAAAA"/>
  </w:docVars>
  <w:rsids>
    <w:rsidRoot w:val="0009411D"/>
    <w:rsid w:val="00023F39"/>
    <w:rsid w:val="00043AB2"/>
    <w:rsid w:val="00044864"/>
    <w:rsid w:val="0005192B"/>
    <w:rsid w:val="00051CA9"/>
    <w:rsid w:val="000618E2"/>
    <w:rsid w:val="00082DF3"/>
    <w:rsid w:val="000920C8"/>
    <w:rsid w:val="0009411D"/>
    <w:rsid w:val="000A2216"/>
    <w:rsid w:val="000A4B40"/>
    <w:rsid w:val="000A7726"/>
    <w:rsid w:val="000B1549"/>
    <w:rsid w:val="000C319F"/>
    <w:rsid w:val="000D1B47"/>
    <w:rsid w:val="000D49ED"/>
    <w:rsid w:val="000D6D11"/>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3AA3"/>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0781"/>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321D"/>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83A2C"/>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02935"/>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B9B1E-3BDE-4459-A204-500470EAD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5</TotalTime>
  <Pages>18</Pages>
  <Words>3729</Words>
  <Characters>21258</Characters>
  <Application>Microsoft Office Word</Application>
  <DocSecurity>0</DocSecurity>
  <Lines>177</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5</cp:revision>
  <dcterms:created xsi:type="dcterms:W3CDTF">2016-10-22T07:52:00Z</dcterms:created>
  <dcterms:modified xsi:type="dcterms:W3CDTF">2016-12-07T03:15:00Z</dcterms:modified>
</cp:coreProperties>
</file>